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Pig Manure Resistance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High gentamicin resistance in Klebsiella isolate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croorganis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solates (n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X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I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G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TX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M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O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stance Profi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. col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5% (30-9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% (0-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% (0-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% (0-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% (34-1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% (5-7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% (0-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% (0-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% (9-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% (34-1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MP-VAN (24/2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lebsiella pneumoni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% (34-1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% (0-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% (34-1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% (0-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% (34-1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% (34-1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% (0-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% (0-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% (0-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% (0-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XT-TGC-AMP-GM (12/1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inetobacter Sp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% (21-1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% (0-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% (0-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% (0-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% (0-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% (0-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% (0-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% (0-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% (21-1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% (21-1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XT-CRO-VAN (6/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inetobacter pit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% (21-1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% (0-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% (0-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% (0-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% (0-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% (21-1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% (0-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% (0-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% (0-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% (0-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XT-GM (4/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 Pig (n = 4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8% (53-9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% (0-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% (15-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% (0-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% (51-1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% (22-7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% (0-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% (0-5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7% (21-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% (44-1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0% MDR (7/10)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0T13:56:54Z</dcterms:created>
  <dcterms:modified xsi:type="dcterms:W3CDTF">2025-07-10T13:5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